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679c414093cb7f8de2e4c3d3b030b1dd3640f0"/>
      <w:r>
        <w:t xml:space="preserve">Lección 15: Grupos iguales, números más grandes</w:t>
      </w:r>
      <w:bookmarkEnd w:id="20"/>
    </w:p>
    <w:p>
      <w:pPr>
        <w:numPr>
          <w:ilvl w:val="0"/>
          <w:numId w:val="1001"/>
        </w:numPr>
      </w:pPr>
      <w:r>
        <w:t xml:space="preserve">Resolvamos algunos problemas de grupos iguales que tienen números más grandes.</w:t>
      </w:r>
    </w:p>
    <w:p>
      <w:pPr>
        <w:pStyle w:val="Heading3"/>
      </w:pPr>
      <w:bookmarkStart w:id="21" w:name="Xe16792f4811174d3270b25b411dd6975c0b72db"/>
      <w:r>
        <w:t xml:space="preserve">Calentamiento: Cuál es diferente: Rectángulos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3788.2897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3788.4802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3788.6393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43263788.780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grupos-iguales-números-más-grandes"/>
      <w:r>
        <w:t xml:space="preserve">15.1: Grupos iguales, números más grandes</w:t>
      </w:r>
      <w:bookmarkEnd w:id="26"/>
    </w:p>
    <w:p>
      <w:pPr>
        <w:pStyle w:val="FirstParagraph"/>
      </w:pPr>
      <w:r>
        <w:t xml:space="preserve">Resuelve cada problema. Explica o muestra tu razonamiento.</w:t>
      </w:r>
    </w:p>
    <w:p>
      <w:pPr>
        <w:numPr>
          <w:ilvl w:val="0"/>
          <w:numId w:val="1002"/>
        </w:numPr>
      </w:pPr>
      <w:r>
        <w:t xml:space="preserve">Noah ve un gran mural pintado que tiene lados de longitudes 15 pies y 4 pies. ¿Cuál es el área del mural?</w:t>
      </w:r>
    </w:p>
    <w:p>
      <w:pPr>
        <w:numPr>
          <w:ilvl w:val="0"/>
          <w:numId w:val="1002"/>
        </w:numPr>
      </w:pPr>
      <w:r>
        <w:t xml:space="preserve">La familia de Noah compra un mosaico que tiene 12 filas y 8 columnas de baldosas de 1 pulgada de lado. ¿Cuál es el área del mosaico?</w:t>
      </w:r>
    </w:p>
    <w:p>
      <w:pPr>
        <w:numPr>
          <w:ilvl w:val="0"/>
          <w:numId w:val="1002"/>
        </w:numPr>
      </w:pPr>
      <w:r>
        <w:t xml:space="preserve">En el festival de arte, Noah usa tiza para ayudar a decorar un pedazo rectangular de acera de 6 pies por 14 pies. ¿Cuál es el área del pedazo de acera que Noah ayudó a decorar?</w:t>
      </w:r>
    </w:p>
    <w:p>
      <w:pPr>
        <w:numPr>
          <w:ilvl w:val="0"/>
          <w:numId w:val="1002"/>
        </w:numPr>
      </w:pPr>
      <w:r>
        <w:t xml:space="preserve">En el festival de arte, Noah compra un paquete de calcomanías. En el paquete hay 5 hojas y cada hoja tiene 16 calcomanías. ¿Cuántas calcomanías hay en el paquete?</w:t>
      </w:r>
    </w:p>
    <w:p>
      <w:pPr>
        <w:pStyle w:val="Heading3"/>
      </w:pPr>
      <w:bookmarkStart w:id="27" w:name="Xa3214d017cc044be891d19c92c8b2d398923310"/>
      <w:r>
        <w:t xml:space="preserve">15.2: Recorrido por el salón: Grupos iguales, números más grandes</w:t>
      </w:r>
      <w:bookmarkEnd w:id="27"/>
    </w:p>
    <w:p>
      <w:pPr>
        <w:pStyle w:val="FirstParagraph"/>
      </w:pPr>
      <w:r>
        <w:t xml:space="preserve">Mientras visitas los pósteres con tu compañero, discutan en qué se parecen y en qué son diferentes las ideas que se muestran en los póste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49Z</dcterms:created>
  <dcterms:modified xsi:type="dcterms:W3CDTF">2022-01-27T06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ufyDP5rKc4diwzD16beVHzURZCSgIarP/+utR2cKQEZWEGE9y9e2uEyNYNYTFdKUw6O4IfOlRzEqh6lYpLWpg==</vt:lpwstr>
  </property>
</Properties>
</file>